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4789F472" w:rsidR="00E270DE" w:rsidRPr="00EB6DB3" w:rsidRDefault="00CC30EC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  <w:r>
        <w:rPr>
          <w:rFonts w:ascii="IranNastaliq" w:hAnsi="IranNastaliq" w:cs="B Nazanin" w:hint="cs"/>
          <w:color w:val="0F243E" w:themeColor="text2" w:themeShade="80"/>
          <w:sz w:val="20"/>
          <w:szCs w:val="20"/>
          <w:rtl/>
        </w:rPr>
        <w:t xml:space="preserve">   </w:t>
      </w:r>
    </w:p>
    <w:p w14:paraId="3B7B7D2B" w14:textId="607650EF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</w:t>
      </w:r>
      <w:r w:rsidR="00CC30EC">
        <w:rPr>
          <w:rFonts w:ascii="IranNastaliq" w:hAnsi="IranNastaliq" w:cs="B Nazanin" w:hint="cs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494E4F22" w:rsidR="007E604E" w:rsidRDefault="00F378AD" w:rsidP="00477522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CC30EC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درس </w:t>
      </w:r>
      <w:r w:rsidR="00477522">
        <w:rPr>
          <w:rFonts w:asciiTheme="majorBidi" w:hAnsiTheme="majorBidi" w:cs="B Titr" w:hint="cs"/>
          <w:sz w:val="32"/>
          <w:szCs w:val="32"/>
          <w:rtl/>
          <w:lang w:bidi="fa-IR"/>
        </w:rPr>
        <w:t>آ</w:t>
      </w:r>
      <w:r w:rsidR="00CC30EC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ناتومی لگن و پرینه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9AA753" w:rsidR="00B03A8F" w:rsidRPr="004C4F7B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گروه اناتومی</w:t>
      </w:r>
    </w:p>
    <w:p w14:paraId="14B91A52" w14:textId="0654732C" w:rsidR="00E270DE" w:rsidRPr="004C4F7B" w:rsidRDefault="00E270DE" w:rsidP="008B7F2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4C4F7B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C30EC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اتومی </w:t>
      </w:r>
      <w:r w:rsidR="008B7F26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لگن و پرینه</w:t>
      </w:r>
    </w:p>
    <w:p w14:paraId="1C338A3E" w14:textId="6F9EBD84" w:rsidR="00B4711B" w:rsidRPr="004C4F7B" w:rsidRDefault="00F51BF7" w:rsidP="008B7F2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4C4F7B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03</w:t>
      </w:r>
      <w:r w:rsidR="00B37985" w:rsidRPr="004C4F7B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6C710354" w:rsidR="00F51BF7" w:rsidRPr="004C4F7B" w:rsidRDefault="00E270DE" w:rsidP="008C488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8B7F26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واح</w:t>
      </w:r>
      <w:r w:rsidR="000E474A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8B7F26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:.</w:t>
      </w:r>
      <w:r w:rsidR="004C4F7B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1 واحد تئوری </w:t>
      </w:r>
      <w:r w:rsidR="004C4F7B" w:rsidRPr="004C4F7B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4C4F7B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.5 واحد عملی</w:t>
      </w:r>
    </w:p>
    <w:p w14:paraId="5E1D05E7" w14:textId="1592CC37" w:rsidR="00F51BF7" w:rsidRPr="004C4F7B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نام مسؤول درس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دکتر پریچهر پاس بخش</w:t>
      </w: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A7850EE" w14:textId="4A1CD067" w:rsidR="00F51BF7" w:rsidRPr="004C4F7B" w:rsidRDefault="00E270DE" w:rsidP="008B7F2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دکتر</w:t>
      </w:r>
      <w:r w:rsidR="001642EC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326C2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پریچهر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اس بخش </w:t>
      </w:r>
      <w:r w:rsidR="003E59EC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دکتر مهدی عباسی</w:t>
      </w:r>
    </w:p>
    <w:p w14:paraId="14C56C71" w14:textId="6D49BA15" w:rsidR="00F51BF7" w:rsidRPr="004C4F7B" w:rsidRDefault="00B4711B" w:rsidP="00B240F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4C4F7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B240FD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ندارد</w:t>
      </w:r>
    </w:p>
    <w:p w14:paraId="74DDE471" w14:textId="4E73DA4E" w:rsidR="00F51BF7" w:rsidRPr="004C4F7B" w:rsidRDefault="00F51BF7" w:rsidP="008B7F2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1642EC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B7F26" w:rsidRPr="004C4F7B">
        <w:rPr>
          <w:rFonts w:asciiTheme="majorBidi" w:hAnsiTheme="majorBidi" w:cs="B Nazanin"/>
          <w:sz w:val="24"/>
          <w:szCs w:val="24"/>
          <w:lang w:bidi="fa-IR"/>
        </w:rPr>
        <w:t xml:space="preserve">Ph.D </w:t>
      </w:r>
      <w:r w:rsidR="008B7F26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بیولوژی تولید مثل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2E32CC0B" w:rsidR="00FA17A2" w:rsidRPr="004C4F7B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استاد</w:t>
      </w:r>
    </w:p>
    <w:p w14:paraId="12DF76AB" w14:textId="7A066102" w:rsidR="00852EA4" w:rsidRPr="004C4F7B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اتومی</w:t>
      </w:r>
    </w:p>
    <w:p w14:paraId="0FC2E735" w14:textId="2A6E9A87" w:rsidR="00FA17A2" w:rsidRPr="004C4F7B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اناتومی  دانشکده پزشکی  دانشگاه علوم پزشکی تهران</w:t>
      </w:r>
    </w:p>
    <w:p w14:paraId="432C8EAE" w14:textId="3E58B4C2" w:rsidR="00FA17A2" w:rsidRPr="004C4F7B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723337" w:rsidRPr="004C4F7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22249612</w:t>
      </w:r>
    </w:p>
    <w:p w14:paraId="1F6A8C6B" w14:textId="4F597E71" w:rsidR="00FA17A2" w:rsidRPr="00B12A2D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32"/>
          <w:szCs w:val="32"/>
          <w:lang w:bidi="fa-IR"/>
        </w:rPr>
      </w:pPr>
      <w:r w:rsidRPr="00B12A2D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نشانی </w:t>
      </w:r>
      <w:r w:rsidR="00FA17A2" w:rsidRPr="00B12A2D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پست </w:t>
      </w:r>
      <w:r w:rsidRPr="00B12A2D">
        <w:rPr>
          <w:rFonts w:asciiTheme="majorBidi" w:hAnsiTheme="majorBidi" w:cs="B Nazanin" w:hint="cs"/>
          <w:sz w:val="32"/>
          <w:szCs w:val="32"/>
          <w:rtl/>
          <w:lang w:bidi="fa-IR"/>
        </w:rPr>
        <w:t>الکترونیک:</w:t>
      </w:r>
      <w:r w:rsidR="00723337" w:rsidRPr="004C4F7B">
        <w:rPr>
          <w:rFonts w:asciiTheme="majorBidi" w:hAnsiTheme="majorBidi" w:cs="B Nazanin"/>
          <w:lang w:bidi="fa-IR"/>
        </w:rPr>
        <w:t>pasbakhs@sina.tums.ac.ir   /  parichehr.pasbakhsh@gmail.com</w:t>
      </w:r>
    </w:p>
    <w:p w14:paraId="659E1C33" w14:textId="754CB0E5" w:rsidR="009A0090" w:rsidRPr="001642EC" w:rsidRDefault="00E270DE" w:rsidP="00A65BBB">
      <w:pPr>
        <w:bidi/>
        <w:jc w:val="both"/>
        <w:rPr>
          <w:rFonts w:ascii="IranNastaliq" w:hAnsi="IranNastaliq" w:cs="B Nazanin"/>
          <w:b/>
          <w:bCs/>
          <w:sz w:val="32"/>
          <w:szCs w:val="32"/>
          <w:rtl/>
          <w:lang w:bidi="fa-IR"/>
        </w:rPr>
      </w:pPr>
      <w:r w:rsidRPr="001642EC"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lastRenderedPageBreak/>
        <w:t>توص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ف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کل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درس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(انتظار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م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softHyphen/>
        <w:t>رود مسؤول درس ضمن ارائه توض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حات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کل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،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بخش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softHyphen/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 xml:space="preserve">های مختلف محتوایی 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درس را در قالب 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ک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دو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بند،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توص</w:t>
      </w:r>
      <w:r w:rsidR="00FA17A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ف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FA17A2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کند</w:t>
      </w:r>
      <w:r w:rsidR="00FA17A2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):</w:t>
      </w:r>
      <w:r w:rsidR="00FA17A2" w:rsidRPr="001642EC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 xml:space="preserve"> </w:t>
      </w:r>
    </w:p>
    <w:p w14:paraId="3789C534" w14:textId="04D71440" w:rsidR="001B6A38" w:rsidRPr="001642EC" w:rsidRDefault="005A6B51" w:rsidP="008B7F26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32"/>
          <w:szCs w:val="32"/>
          <w:lang w:bidi="fa-IR"/>
        </w:rPr>
      </w:pPr>
      <w:r w:rsidRPr="001642EC">
        <w:rPr>
          <w:rFonts w:cs="B Nazanin" w:hint="cs"/>
          <w:sz w:val="28"/>
          <w:szCs w:val="28"/>
          <w:rtl/>
        </w:rPr>
        <w:t xml:space="preserve">آشنايي دانشجويان با اناتومي </w:t>
      </w:r>
      <w:r w:rsidR="008B7F26" w:rsidRPr="001642EC">
        <w:rPr>
          <w:rFonts w:cs="B Nazanin" w:hint="cs"/>
          <w:sz w:val="28"/>
          <w:szCs w:val="28"/>
          <w:rtl/>
        </w:rPr>
        <w:t xml:space="preserve">لگن استخوانی و عضلات و فاسیاها و عروق و اعصاب لگن ومحتویات لگن واناتومی پرینه در مرد و زن </w:t>
      </w:r>
    </w:p>
    <w:p w14:paraId="7DACB06F" w14:textId="30031B07" w:rsidR="009A0090" w:rsidRPr="001642EC" w:rsidRDefault="00E270DE" w:rsidP="008B7F26">
      <w:pPr>
        <w:tabs>
          <w:tab w:val="left" w:pos="810"/>
        </w:tabs>
        <w:bidi/>
        <w:spacing w:before="240"/>
        <w:rPr>
          <w:rFonts w:cs="B Nazanin"/>
          <w:sz w:val="28"/>
          <w:szCs w:val="28"/>
          <w:rtl/>
        </w:rPr>
      </w:pP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ا</w:t>
      </w:r>
      <w:r w:rsidR="009A0090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هد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ا</w:t>
      </w:r>
      <w:r w:rsidR="009A0090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ف</w:t>
      </w:r>
      <w:r w:rsidR="009A0090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9A0090"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کل</w:t>
      </w:r>
      <w:r w:rsidR="009A009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047FD1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/ </w:t>
      </w:r>
      <w:r w:rsidR="003909B8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محورهای</w:t>
      </w:r>
      <w:r w:rsidR="00B977E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 xml:space="preserve"> توان</w:t>
      </w:r>
      <w:r w:rsidR="00B977E0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softHyphen/>
      </w:r>
      <w:r w:rsidR="00B977E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مندی</w:t>
      </w:r>
      <w:r w:rsidR="00B1450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:</w:t>
      </w:r>
      <w:r w:rsidR="005A6B51" w:rsidRPr="00AC6F84">
        <w:rPr>
          <w:rFonts w:cs="B Nazanin" w:hint="cs"/>
          <w:sz w:val="44"/>
          <w:szCs w:val="44"/>
          <w:rtl/>
        </w:rPr>
        <w:t xml:space="preserve"> </w:t>
      </w:r>
      <w:r w:rsidR="00AC6F84" w:rsidRPr="001642EC">
        <w:rPr>
          <w:rFonts w:cs="B Nazanin" w:hint="cs"/>
          <w:sz w:val="28"/>
          <w:szCs w:val="28"/>
          <w:rtl/>
        </w:rPr>
        <w:t>هدف کسب دانش در زمینه  اناتومی سیستم ادراری و تناسلی است.جهت تدریس از روش سخنرانی</w:t>
      </w:r>
      <w:r w:rsidR="00AC6F84" w:rsidRPr="001642EC">
        <w:rPr>
          <w:rFonts w:cs="B Nazanin"/>
          <w:sz w:val="28"/>
          <w:szCs w:val="28"/>
          <w:rtl/>
        </w:rPr>
        <w:t xml:space="preserve"> </w:t>
      </w:r>
      <w:r w:rsidR="00AC6F84" w:rsidRPr="001642EC">
        <w:rPr>
          <w:rFonts w:cs="B Nazanin" w:hint="cs"/>
          <w:sz w:val="28"/>
          <w:szCs w:val="28"/>
          <w:rtl/>
        </w:rPr>
        <w:t xml:space="preserve">وبا استفاده از پاور پوینت وضبط صدا بر روی اسلاید استفاده میگردد. </w:t>
      </w:r>
      <w:r w:rsidR="005A6B51" w:rsidRPr="001642EC">
        <w:rPr>
          <w:rFonts w:cs="B Nazanin" w:hint="cs"/>
          <w:sz w:val="28"/>
          <w:szCs w:val="28"/>
          <w:rtl/>
        </w:rPr>
        <w:t>دانشجو، در اين دوره اناتومي</w:t>
      </w:r>
      <w:r w:rsidR="008B7F26" w:rsidRPr="001642EC">
        <w:rPr>
          <w:rFonts w:cs="B Nazanin" w:hint="cs"/>
          <w:sz w:val="28"/>
          <w:szCs w:val="28"/>
          <w:rtl/>
        </w:rPr>
        <w:t xml:space="preserve"> لگن استخوانی و عضلات و عروق و اعصاب لگن را فرا خواهد گرفت . اناتومی محتویات لگن شامل رکتوم و کانال انال و سیستم ادراری و اعضای تناسلی داخلی و خارجی در مرد و زن و پرینه </w:t>
      </w:r>
      <w:r w:rsidR="005A6B51" w:rsidRPr="001642EC">
        <w:rPr>
          <w:rFonts w:cs="B Nazanin" w:hint="cs"/>
          <w:sz w:val="28"/>
          <w:szCs w:val="28"/>
          <w:rtl/>
        </w:rPr>
        <w:t>را با تاكيد بر اناتومي سطحي و راديو لوژيك و جراحي</w:t>
      </w:r>
      <w:r w:rsidR="00A5010D" w:rsidRPr="001642EC">
        <w:rPr>
          <w:rFonts w:cs="B Nazanin" w:hint="cs"/>
          <w:sz w:val="28"/>
          <w:szCs w:val="28"/>
          <w:rtl/>
        </w:rPr>
        <w:t xml:space="preserve"> </w:t>
      </w:r>
      <w:r w:rsidR="005A6B51" w:rsidRPr="001642EC">
        <w:rPr>
          <w:rFonts w:cs="B Nazanin" w:hint="cs"/>
          <w:sz w:val="28"/>
          <w:szCs w:val="28"/>
          <w:rtl/>
        </w:rPr>
        <w:t>بصورت عملي و تئوري  فرا خواهد گرفت .با توجه به مشاركت دانشجو در ارائه مطالب درسي نحوه تدريس اناتومي</w:t>
      </w:r>
      <w:r w:rsidR="00A5010D" w:rsidRPr="001642EC">
        <w:rPr>
          <w:rFonts w:cs="B Nazanin" w:hint="cs"/>
          <w:sz w:val="28"/>
          <w:szCs w:val="28"/>
          <w:rtl/>
        </w:rPr>
        <w:t xml:space="preserve"> </w:t>
      </w:r>
      <w:r w:rsidR="005A6B51" w:rsidRPr="001642EC">
        <w:rPr>
          <w:rFonts w:cs="B Nazanin" w:hint="cs"/>
          <w:sz w:val="28"/>
          <w:szCs w:val="28"/>
          <w:rtl/>
        </w:rPr>
        <w:t>و اداره كلاس را نيز اموزش خواهد ديد.</w:t>
      </w:r>
    </w:p>
    <w:p w14:paraId="64F99659" w14:textId="633FFAFE" w:rsidR="009A0090" w:rsidRPr="001642EC" w:rsidRDefault="009A0090" w:rsidP="00B14502">
      <w:pPr>
        <w:tabs>
          <w:tab w:val="left" w:pos="810"/>
        </w:tabs>
        <w:bidi/>
        <w:spacing w:before="2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هداف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ختصاص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="00B977E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/ زیر</w:t>
      </w:r>
      <w:r w:rsidR="00B37985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 xml:space="preserve">محورهای هر </w:t>
      </w:r>
      <w:r w:rsidR="00B977E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توان</w:t>
      </w:r>
      <w:r w:rsidR="00B977E0"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softHyphen/>
      </w:r>
      <w:r w:rsidR="00B977E0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مندی</w:t>
      </w:r>
      <w:r w:rsidR="00B14502"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:</w:t>
      </w:r>
    </w:p>
    <w:p w14:paraId="5609B045" w14:textId="605BAA49" w:rsidR="009A0090" w:rsidRPr="001642EC" w:rsidRDefault="009A0090" w:rsidP="00EB6DB3">
      <w:pPr>
        <w:bidi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پس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ز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پا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ن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ن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درس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انتظار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م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softHyphen/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رود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که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فراگ</w:t>
      </w:r>
      <w:r w:rsidRPr="001642EC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1642EC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ر</w:t>
      </w:r>
      <w:r w:rsidRPr="001642EC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:</w:t>
      </w:r>
    </w:p>
    <w:p w14:paraId="25FB3E2E" w14:textId="14BF2C21" w:rsidR="00487986" w:rsidRPr="001642EC" w:rsidRDefault="001642EC" w:rsidP="001642EC">
      <w:pPr>
        <w:tabs>
          <w:tab w:val="right" w:leader="dot" w:pos="9270"/>
        </w:tabs>
        <w:bidi/>
        <w:spacing w:after="160" w:line="360" w:lineRule="auto"/>
        <w:ind w:left="360"/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  <w:lang w:bidi="fa-IR"/>
        </w:rPr>
        <w:t>1</w:t>
      </w:r>
      <w:r w:rsidR="00487986" w:rsidRPr="001642EC">
        <w:rPr>
          <w:rFonts w:cs="B Nazanin" w:hint="cs"/>
          <w:sz w:val="28"/>
          <w:szCs w:val="28"/>
          <w:rtl/>
          <w:lang w:bidi="fa-IR"/>
        </w:rPr>
        <w:t>-</w:t>
      </w:r>
      <w:r w:rsidR="00487986" w:rsidRPr="001642EC">
        <w:rPr>
          <w:rFonts w:cs="B Nazanin" w:hint="cs"/>
          <w:sz w:val="28"/>
          <w:szCs w:val="28"/>
          <w:rtl/>
        </w:rPr>
        <w:t>استخوان های لگن و مفاصل لگن را توضیح دهد</w:t>
      </w:r>
    </w:p>
    <w:sdt>
      <w:sdtPr>
        <w:rPr>
          <w:rFonts w:cs="B Nazanin" w:hint="cs"/>
          <w:sz w:val="28"/>
          <w:szCs w:val="28"/>
          <w:rtl/>
        </w:rPr>
        <w:id w:val="1000701071"/>
        <w:placeholder>
          <w:docPart w:val="06D7BD9434EA41D48145F93798B27923"/>
        </w:placeholder>
        <w:text/>
      </w:sdtPr>
      <w:sdtEndPr/>
      <w:sdtContent>
        <w:p w14:paraId="328D380A" w14:textId="77777777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2- عضلات و فاسیاها و عروق و اعصاب(شبکه های لومبو ساکرو کوکسیژئال و شبکه های خودکار) را در لگن شرح دهد</w:t>
          </w:r>
        </w:p>
      </w:sdtContent>
    </w:sdt>
    <w:sdt>
      <w:sdtPr>
        <w:rPr>
          <w:rFonts w:cs="B Nazanin" w:hint="cs"/>
          <w:sz w:val="28"/>
          <w:szCs w:val="28"/>
          <w:rtl/>
        </w:rPr>
        <w:id w:val="-152148696"/>
        <w:placeholder>
          <w:docPart w:val="7FCF7969A2554893B68FC798323919BC"/>
        </w:placeholder>
        <w:text/>
      </w:sdtPr>
      <w:sdtEndPr/>
      <w:sdtContent>
        <w:p w14:paraId="6EAB9C7D" w14:textId="77777777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3-اناتومی سطحی  وجایگاه و مجاورات کلیه  و حالب راست و چپ را توضیح دهد</w:t>
          </w:r>
        </w:p>
      </w:sdtContent>
    </w:sdt>
    <w:p w14:paraId="489F64D7" w14:textId="77777777" w:rsidR="00487986" w:rsidRPr="001642EC" w:rsidRDefault="00AD41D0" w:rsidP="001642EC">
      <w:pPr>
        <w:tabs>
          <w:tab w:val="right" w:leader="dot" w:pos="9270"/>
        </w:tabs>
        <w:bidi/>
        <w:spacing w:after="160" w:line="360" w:lineRule="auto"/>
        <w:ind w:left="360"/>
        <w:rPr>
          <w:rFonts w:cs="B Nazanin"/>
          <w:sz w:val="28"/>
          <w:szCs w:val="28"/>
          <w:rtl/>
        </w:rPr>
      </w:pPr>
      <w:sdt>
        <w:sdtPr>
          <w:rPr>
            <w:rFonts w:cs="B Nazanin" w:hint="cs"/>
            <w:sz w:val="28"/>
            <w:szCs w:val="28"/>
            <w:rtl/>
          </w:rPr>
          <w:id w:val="101305868"/>
          <w:placeholder>
            <w:docPart w:val="B40B6AA0067240DCA46908D0F323A5B8"/>
          </w:placeholder>
          <w:text/>
        </w:sdtPr>
        <w:sdtEndPr/>
        <w:sdtContent>
          <w:r w:rsidR="00487986" w:rsidRPr="001642EC">
            <w:rPr>
              <w:rFonts w:cs="B Nazanin" w:hint="cs"/>
              <w:sz w:val="28"/>
              <w:szCs w:val="28"/>
              <w:rtl/>
            </w:rPr>
            <w:t>4-پوشش های کلیه و عناصر ناف کلیه را توضیح دهد</w:t>
          </w:r>
        </w:sdtContent>
      </w:sdt>
    </w:p>
    <w:sdt>
      <w:sdtPr>
        <w:rPr>
          <w:rFonts w:cs="B Nazanin" w:hint="cs"/>
          <w:sz w:val="28"/>
          <w:szCs w:val="28"/>
          <w:rtl/>
        </w:rPr>
        <w:id w:val="-120005552"/>
        <w:placeholder>
          <w:docPart w:val="B633A0B3B4CA481D907FBC50F1D57B39"/>
        </w:placeholder>
        <w:text/>
      </w:sdtPr>
      <w:sdtEndPr/>
      <w:sdtContent>
        <w:p w14:paraId="25EC68A5" w14:textId="77777777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5- عروق و اعصاب و لنفاتیک کلیه و حالب    را توضیح دهد</w:t>
          </w:r>
        </w:p>
      </w:sdtContent>
    </w:sdt>
    <w:sdt>
      <w:sdtPr>
        <w:rPr>
          <w:rFonts w:cs="B Nazanin" w:hint="cs"/>
          <w:sz w:val="28"/>
          <w:szCs w:val="28"/>
          <w:rtl/>
        </w:rPr>
        <w:id w:val="1734728033"/>
        <w:placeholder>
          <w:docPart w:val="A05001CE7CEC4E44AF9FA60436AFF3E6"/>
        </w:placeholder>
        <w:text/>
      </w:sdtPr>
      <w:sdtEndPr/>
      <w:sdtContent>
        <w:p w14:paraId="797741ED" w14:textId="77777777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6- اناتومی  مثانه و پیشابراه شامل سطوح و کنارها، آپکس، گردن و پوشش صفاقی مثانه و مجاورات مثانه در زن و مردرا بشناسد</w:t>
          </w:r>
          <w:r w:rsidRPr="001642EC">
            <w:rPr>
              <w:rFonts w:cs="B Nazanin"/>
              <w:sz w:val="28"/>
              <w:szCs w:val="28"/>
            </w:rPr>
            <w:t xml:space="preserve">. </w:t>
          </w:r>
        </w:p>
      </w:sdtContent>
    </w:sdt>
    <w:p w14:paraId="6F2925F1" w14:textId="77777777" w:rsidR="00487986" w:rsidRPr="001642EC" w:rsidRDefault="00AD41D0" w:rsidP="001642EC">
      <w:pPr>
        <w:tabs>
          <w:tab w:val="right" w:leader="dot" w:pos="9270"/>
        </w:tabs>
        <w:bidi/>
        <w:spacing w:after="160" w:line="360" w:lineRule="auto"/>
        <w:ind w:left="360"/>
        <w:rPr>
          <w:rFonts w:cs="B Nazanin"/>
          <w:sz w:val="28"/>
          <w:szCs w:val="28"/>
          <w:rtl/>
        </w:rPr>
      </w:pPr>
      <w:sdt>
        <w:sdtPr>
          <w:rPr>
            <w:rFonts w:cs="B Nazanin" w:hint="cs"/>
            <w:sz w:val="28"/>
            <w:szCs w:val="28"/>
            <w:rtl/>
          </w:rPr>
          <w:id w:val="-624776988"/>
          <w:placeholder>
            <w:docPart w:val="5FF0812419584B6B93F5418E1CFD84AC"/>
          </w:placeholder>
          <w:text/>
        </w:sdtPr>
        <w:sdtEndPr/>
        <w:sdtContent>
          <w:r w:rsidR="00487986" w:rsidRPr="001642EC">
            <w:rPr>
              <w:rFonts w:cs="B Nazanin" w:hint="cs"/>
              <w:sz w:val="28"/>
              <w:szCs w:val="28"/>
              <w:rtl/>
            </w:rPr>
            <w:t>7- مسیر و مجاورات  و بخش های مختلف پیشابراه در زن و مرد را بشناسد</w:t>
          </w:r>
        </w:sdtContent>
      </w:sdt>
    </w:p>
    <w:sdt>
      <w:sdtPr>
        <w:rPr>
          <w:rFonts w:cs="B Nazanin" w:hint="cs"/>
          <w:sz w:val="28"/>
          <w:szCs w:val="28"/>
          <w:rtl/>
        </w:rPr>
        <w:id w:val="-1971039620"/>
        <w:placeholder>
          <w:docPart w:val="63CEC43F717E4168AB8860AE8168462F"/>
        </w:placeholder>
        <w:text/>
      </w:sdtPr>
      <w:sdtEndPr/>
      <w:sdtContent>
        <w:p w14:paraId="18A190B4" w14:textId="77777777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8-عروق و اعصاب و لنفاتیک پیشابراه در زن و مرد را توضیح دهد</w:t>
          </w:r>
        </w:p>
      </w:sdtContent>
    </w:sdt>
    <w:sdt>
      <w:sdtPr>
        <w:rPr>
          <w:rFonts w:cs="B Nazanin" w:hint="cs"/>
          <w:sz w:val="28"/>
          <w:szCs w:val="28"/>
          <w:rtl/>
        </w:rPr>
        <w:id w:val="224960080"/>
        <w:placeholder>
          <w:docPart w:val="BCA7C03FF8F3467DABD75EFC38334170"/>
        </w:placeholder>
        <w:text/>
      </w:sdtPr>
      <w:sdtEndPr/>
      <w:sdtContent>
        <w:p w14:paraId="09391080" w14:textId="12A8F193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 xml:space="preserve">9- </w:t>
          </w:r>
          <w:r w:rsidRPr="001642EC">
            <w:rPr>
              <w:rFonts w:cs="B Nazanin"/>
              <w:sz w:val="28"/>
              <w:szCs w:val="28"/>
              <w:rtl/>
            </w:rPr>
            <w:t>ناهنحار</w:t>
          </w:r>
          <w:r w:rsidRPr="001642EC">
            <w:rPr>
              <w:rFonts w:cs="B Nazanin" w:hint="cs"/>
              <w:sz w:val="28"/>
              <w:szCs w:val="28"/>
              <w:rtl/>
            </w:rPr>
            <w:t>ی</w:t>
          </w:r>
          <w:r w:rsidRPr="001642EC">
            <w:rPr>
              <w:rFonts w:cs="B Nazanin"/>
              <w:sz w:val="28"/>
              <w:szCs w:val="28"/>
              <w:rtl/>
            </w:rPr>
            <w:t xml:space="preserve"> ها</w:t>
          </w:r>
          <w:r w:rsidRPr="001642EC">
            <w:rPr>
              <w:rFonts w:cs="B Nazanin" w:hint="cs"/>
              <w:sz w:val="28"/>
              <w:szCs w:val="28"/>
              <w:rtl/>
            </w:rPr>
            <w:t>ی</w:t>
          </w:r>
          <w:r w:rsidRPr="001642EC">
            <w:rPr>
              <w:rFonts w:cs="B Nazanin"/>
              <w:sz w:val="28"/>
              <w:szCs w:val="28"/>
              <w:rtl/>
            </w:rPr>
            <w:t xml:space="preserve"> س</w:t>
          </w:r>
          <w:r w:rsidRPr="001642EC">
            <w:rPr>
              <w:rFonts w:cs="B Nazanin" w:hint="cs"/>
              <w:sz w:val="28"/>
              <w:szCs w:val="28"/>
              <w:rtl/>
            </w:rPr>
            <w:t>ی</w:t>
          </w:r>
          <w:r w:rsidRPr="001642EC">
            <w:rPr>
              <w:rFonts w:cs="B Nazanin" w:hint="eastAsia"/>
              <w:sz w:val="28"/>
              <w:szCs w:val="28"/>
              <w:rtl/>
            </w:rPr>
            <w:t>ستم</w:t>
          </w:r>
          <w:r w:rsidRPr="001642EC">
            <w:rPr>
              <w:rFonts w:cs="B Nazanin"/>
              <w:sz w:val="28"/>
              <w:szCs w:val="28"/>
              <w:rtl/>
            </w:rPr>
            <w:t xml:space="preserve"> ادرار</w:t>
          </w:r>
          <w:r w:rsidRPr="001642EC">
            <w:rPr>
              <w:rFonts w:cs="B Nazanin" w:hint="cs"/>
              <w:sz w:val="28"/>
              <w:szCs w:val="28"/>
              <w:rtl/>
            </w:rPr>
            <w:t>ی</w:t>
          </w:r>
          <w:r w:rsidRPr="001642EC">
            <w:rPr>
              <w:rFonts w:cs="B Nazanin"/>
              <w:sz w:val="28"/>
              <w:szCs w:val="28"/>
              <w:rtl/>
            </w:rPr>
            <w:t xml:space="preserve"> را توض</w:t>
          </w:r>
          <w:r w:rsidRPr="001642EC">
            <w:rPr>
              <w:rFonts w:cs="B Nazanin" w:hint="cs"/>
              <w:sz w:val="28"/>
              <w:szCs w:val="28"/>
              <w:rtl/>
            </w:rPr>
            <w:t>ی</w:t>
          </w:r>
          <w:r w:rsidRPr="001642EC">
            <w:rPr>
              <w:rFonts w:cs="B Nazanin" w:hint="eastAsia"/>
              <w:sz w:val="28"/>
              <w:szCs w:val="28"/>
              <w:rtl/>
            </w:rPr>
            <w:t>ح</w:t>
          </w:r>
          <w:r w:rsidRPr="001642EC">
            <w:rPr>
              <w:rFonts w:cs="B Nazanin"/>
              <w:sz w:val="28"/>
              <w:szCs w:val="28"/>
              <w:rtl/>
            </w:rPr>
            <w:t xml:space="preserve"> دهد</w:t>
          </w:r>
        </w:p>
      </w:sdtContent>
    </w:sdt>
    <w:p w14:paraId="01F55C89" w14:textId="63E68B6C" w:rsidR="00487986" w:rsidRPr="001642EC" w:rsidRDefault="00AD41D0" w:rsidP="001642EC">
      <w:pPr>
        <w:tabs>
          <w:tab w:val="right" w:leader="dot" w:pos="9270"/>
        </w:tabs>
        <w:bidi/>
        <w:spacing w:after="160" w:line="360" w:lineRule="auto"/>
        <w:ind w:left="360"/>
        <w:rPr>
          <w:rFonts w:cs="B Nazanin"/>
          <w:sz w:val="28"/>
          <w:szCs w:val="28"/>
          <w:rtl/>
        </w:rPr>
      </w:pPr>
      <w:sdt>
        <w:sdtPr>
          <w:rPr>
            <w:rFonts w:cs="B Nazanin" w:hint="cs"/>
            <w:sz w:val="28"/>
            <w:szCs w:val="28"/>
            <w:rtl/>
          </w:rPr>
          <w:id w:val="11042873"/>
          <w:placeholder>
            <w:docPart w:val="AA5A85AAD9604127BB176897F3520464"/>
          </w:placeholder>
          <w:text/>
        </w:sdtPr>
        <w:sdtEndPr/>
        <w:sdtContent>
          <w:r w:rsidR="00487986" w:rsidRPr="001642EC">
            <w:rPr>
              <w:rFonts w:cs="B Nazanin" w:hint="cs"/>
              <w:sz w:val="28"/>
              <w:szCs w:val="28"/>
              <w:rtl/>
            </w:rPr>
            <w:t>10- دستگاه تناسلی در مرد را شرح دهد.</w:t>
          </w:r>
        </w:sdtContent>
      </w:sdt>
    </w:p>
    <w:sdt>
      <w:sdtPr>
        <w:rPr>
          <w:rFonts w:cs="B Nazanin" w:hint="cs"/>
          <w:sz w:val="28"/>
          <w:szCs w:val="28"/>
          <w:rtl/>
        </w:rPr>
        <w:id w:val="1853688657"/>
        <w:placeholder>
          <w:docPart w:val="81737605F6634714ADA0D4D330372528"/>
        </w:placeholder>
        <w:text/>
      </w:sdtPr>
      <w:sdtEndPr/>
      <w:sdtContent>
        <w:p w14:paraId="3CEBB123" w14:textId="200F55FF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11- دستگاه تناسلی داخلی و خارجی در زن را توضیح دهد.</w:t>
          </w:r>
        </w:p>
      </w:sdtContent>
    </w:sdt>
    <w:sdt>
      <w:sdtPr>
        <w:rPr>
          <w:rFonts w:cs="B Nazanin" w:hint="cs"/>
          <w:sz w:val="28"/>
          <w:szCs w:val="28"/>
          <w:rtl/>
        </w:rPr>
        <w:id w:val="1767116355"/>
        <w:placeholder>
          <w:docPart w:val="C6AD170B10094B298BB29CD967B9A57D"/>
        </w:placeholder>
        <w:text/>
      </w:sdtPr>
      <w:sdtEndPr/>
      <w:sdtContent>
        <w:p w14:paraId="38F75C7E" w14:textId="118CA4EC" w:rsidR="00487986" w:rsidRPr="001642EC" w:rsidRDefault="00487986" w:rsidP="001642EC">
          <w:pPr>
            <w:tabs>
              <w:tab w:val="right" w:leader="dot" w:pos="9270"/>
            </w:tabs>
            <w:bidi/>
            <w:spacing w:after="160" w:line="360" w:lineRule="auto"/>
            <w:ind w:left="360"/>
            <w:rPr>
              <w:rFonts w:cs="B Nazanin"/>
              <w:sz w:val="28"/>
              <w:szCs w:val="28"/>
              <w:rtl/>
            </w:rPr>
          </w:pPr>
          <w:r w:rsidRPr="001642EC">
            <w:rPr>
              <w:rFonts w:cs="B Nazanin" w:hint="cs"/>
              <w:sz w:val="28"/>
              <w:szCs w:val="28"/>
              <w:rtl/>
            </w:rPr>
            <w:t>12=-پرینه در زن و مرد را شرح دهد.</w:t>
          </w:r>
        </w:p>
      </w:sdtContent>
    </w:sdt>
    <w:p w14:paraId="79FD8EDE" w14:textId="1DAB34F3" w:rsidR="00A3173A" w:rsidRPr="001642EC" w:rsidRDefault="00487986" w:rsidP="00487986">
      <w:pPr>
        <w:bidi/>
        <w:rPr>
          <w:rFonts w:cs="B Nazanin"/>
          <w:sz w:val="28"/>
          <w:szCs w:val="28"/>
          <w:rtl/>
        </w:rPr>
      </w:pPr>
      <w:r w:rsidRPr="001642EC">
        <w:rPr>
          <w:rFonts w:cs="B Nazanin" w:hint="cs"/>
          <w:sz w:val="28"/>
          <w:szCs w:val="28"/>
          <w:rtl/>
        </w:rPr>
        <w:t>13-</w:t>
      </w:r>
      <w:r w:rsidR="008C4889" w:rsidRPr="001642EC">
        <w:rPr>
          <w:rFonts w:cs="B Nazanin" w:hint="cs"/>
          <w:sz w:val="28"/>
          <w:szCs w:val="28"/>
          <w:rtl/>
        </w:rPr>
        <w:t xml:space="preserve">در تمامی موارد ذکر شده </w:t>
      </w:r>
      <w:r w:rsidR="00A3173A" w:rsidRPr="001642EC">
        <w:rPr>
          <w:rFonts w:cs="B Nazanin" w:hint="cs"/>
          <w:sz w:val="28"/>
          <w:szCs w:val="28"/>
          <w:rtl/>
        </w:rPr>
        <w:t xml:space="preserve"> کاربردهای بالینی انها را بشناسد.</w:t>
      </w:r>
    </w:p>
    <w:p w14:paraId="076CC1F0" w14:textId="3165B42E" w:rsidR="00E66E78" w:rsidRPr="001642EC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 w:rsidRPr="001642EC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رویکرد</w:t>
      </w:r>
      <w:r w:rsidR="00E66E78" w:rsidRPr="001642EC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 آموزشی</w:t>
      </w:r>
      <w:r w:rsidRPr="001642EC">
        <w:rPr>
          <w:rStyle w:val="FootnoteReference"/>
          <w:rFonts w:ascii="IranNastaliq" w:hAnsi="IranNastaliq" w:cs="B Nazanin"/>
          <w:b/>
          <w:bCs/>
          <w:sz w:val="28"/>
          <w:szCs w:val="28"/>
          <w:rtl/>
          <w:lang w:bidi="fa-IR"/>
        </w:rPr>
        <w:footnoteReference w:id="1"/>
      </w:r>
      <w:r w:rsidR="00E66E78" w:rsidRPr="001642EC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:rsidRPr="00F71308" w14:paraId="14B53AA9" w14:textId="77777777" w:rsidTr="00AB5CAE">
        <w:tc>
          <w:tcPr>
            <w:tcW w:w="3192" w:type="dxa"/>
          </w:tcPr>
          <w:p w14:paraId="253EF11F" w14:textId="319BE63A" w:rsidR="009E629C" w:rsidRPr="00F71308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F71308">
              <w:rPr>
                <w:rFonts w:ascii="Arial" w:eastAsia="Calibri" w:hAnsi="Arial" w:cs="B Nazanin"/>
                <w:sz w:val="28"/>
                <w:szCs w:val="28"/>
              </w:rPr>
              <w:t></w:t>
            </w:r>
            <w:r w:rsidRPr="00F71308">
              <w:rPr>
                <w:rFonts w:ascii="Arial" w:eastAsia="Calibri" w:hAnsi="Arial" w:cs="B Nazanin" w:hint="cs"/>
                <w:sz w:val="28"/>
                <w:szCs w:val="28"/>
                <w:rtl/>
              </w:rPr>
              <w:t xml:space="preserve"> </w:t>
            </w:r>
            <w:r w:rsidRPr="00F71308">
              <w:rPr>
                <w:rFonts w:ascii="Arial" w:eastAsia="Calibri" w:hAnsi="Arial" w:cs="B Nazanin" w:hint="cs"/>
                <w:sz w:val="28"/>
                <w:szCs w:val="28"/>
                <w:rtl/>
                <w:lang w:bidi="fa-IR"/>
              </w:rPr>
              <w:t>مجازی</w:t>
            </w:r>
            <w:r w:rsidRPr="00F71308">
              <w:rPr>
                <w:rStyle w:val="FootnoteReference"/>
                <w:rFonts w:ascii="Arial" w:eastAsia="Calibri" w:hAnsi="Arial" w:cs="B Nazanin"/>
                <w:sz w:val="28"/>
                <w:szCs w:val="28"/>
                <w:rtl/>
                <w:lang w:bidi="fa-IR"/>
              </w:rPr>
              <w:footnoteReference w:id="2"/>
            </w:r>
            <w:r w:rsidR="00A06E26" w:rsidRPr="00F71308">
              <w:rPr>
                <w:rFonts w:ascii="Arial" w:eastAsia="Calibri" w:hAnsi="Arial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Pr="00F71308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477522">
              <w:rPr>
                <w:rFonts w:ascii="Arial" w:eastAsia="Calibri" w:hAnsi="Arial" w:cs="B Nazanin"/>
                <w:sz w:val="28"/>
                <w:szCs w:val="28"/>
                <w:highlight w:val="darkBlue"/>
              </w:rPr>
              <w:t></w:t>
            </w:r>
            <w:r w:rsidRPr="00F71308">
              <w:rPr>
                <w:rFonts w:ascii="Arial" w:eastAsia="Calibri" w:hAnsi="Arial" w:cs="B Nazanin" w:hint="cs"/>
                <w:sz w:val="28"/>
                <w:szCs w:val="28"/>
                <w:rtl/>
              </w:rPr>
              <w:t xml:space="preserve"> حضوری</w:t>
            </w:r>
          </w:p>
        </w:tc>
        <w:tc>
          <w:tcPr>
            <w:tcW w:w="3192" w:type="dxa"/>
          </w:tcPr>
          <w:p w14:paraId="0D732092" w14:textId="5C3EA74A" w:rsidR="009E629C" w:rsidRPr="00F71308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32"/>
                <w:szCs w:val="32"/>
                <w:lang w:bidi="fa-IR"/>
              </w:rPr>
            </w:pPr>
            <w:r w:rsidRPr="00F71308">
              <w:rPr>
                <w:rFonts w:ascii="Arial" w:eastAsia="Calibri" w:hAnsi="Arial" w:cs="B Nazanin"/>
                <w:sz w:val="48"/>
                <w:szCs w:val="48"/>
              </w:rPr>
              <w:t></w:t>
            </w:r>
            <w:r w:rsidRPr="00F71308">
              <w:rPr>
                <w:rFonts w:ascii="Arial" w:eastAsia="Calibri" w:hAnsi="Arial" w:cs="B Nazanin" w:hint="cs"/>
                <w:sz w:val="28"/>
                <w:szCs w:val="28"/>
                <w:rtl/>
              </w:rPr>
              <w:t xml:space="preserve"> ترکیبی</w:t>
            </w:r>
            <w:r w:rsidR="00A06E26" w:rsidRPr="00F71308">
              <w:rPr>
                <w:rStyle w:val="FootnoteReference"/>
                <w:rFonts w:ascii="Arial" w:eastAsia="Calibri" w:hAnsi="Arial" w:cs="B Nazanin"/>
                <w:sz w:val="28"/>
                <w:szCs w:val="28"/>
                <w:rtl/>
              </w:rPr>
              <w:footnoteReference w:id="3"/>
            </w:r>
          </w:p>
        </w:tc>
      </w:tr>
    </w:tbl>
    <w:p w14:paraId="2C5169D8" w14:textId="77777777" w:rsidR="004C4F7B" w:rsidRPr="001642EC" w:rsidRDefault="004C4F7B" w:rsidP="004C4F7B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 w:rsidRPr="001642EC">
        <w:rPr>
          <w:rFonts w:ascii="IranNastaliq" w:hAnsi="IranNastaliq" w:cs="B Nazanin" w:hint="eastAsia"/>
          <w:b/>
          <w:bCs/>
          <w:sz w:val="28"/>
          <w:szCs w:val="28"/>
          <w:rtl/>
          <w:lang w:bidi="fa-IR"/>
        </w:rPr>
        <w:t>روش</w:t>
      </w:r>
      <w:r w:rsidRPr="001642EC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softHyphen/>
      </w:r>
      <w:r w:rsidRPr="001642EC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های</w:t>
      </w:r>
      <w:r w:rsidRPr="001642EC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 xml:space="preserve"> </w:t>
      </w:r>
      <w:r w:rsidRPr="001642EC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یاددهی- یادگیری با عنایت به رویکرد آموزشی انتخاب شده</w:t>
      </w:r>
      <w:r w:rsidRPr="001642EC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>:</w:t>
      </w:r>
    </w:p>
    <w:p w14:paraId="4A563CB7" w14:textId="77777777" w:rsidR="004C4F7B" w:rsidRDefault="004C4F7B" w:rsidP="004C4F7B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696409A0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3DD23477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44337DF1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06734FAF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10C4AAD8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C57C3">
        <w:rPr>
          <w:rFonts w:ascii="Arial" w:eastAsia="Calibri" w:hAnsi="Arial" w:cs="B Nazanin"/>
          <w:highlight w:val="dark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63DAD1C5" w14:textId="77777777" w:rsidR="004C4F7B" w:rsidRPr="00B80410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5CAE6056" w14:textId="77777777" w:rsidR="004C4F7B" w:rsidRPr="00B80410" w:rsidRDefault="004C4F7B" w:rsidP="004C4F7B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28B2A10E" w14:textId="77777777" w:rsidR="004C4F7B" w:rsidRDefault="004C4F7B" w:rsidP="004C4F7B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67D95972" w14:textId="77777777" w:rsidR="004C4F7B" w:rsidRPr="004B362B" w:rsidRDefault="004C4F7B" w:rsidP="004C4F7B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 w:rsidRPr="004B362B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رویکرد حضوری</w:t>
      </w:r>
    </w:p>
    <w:p w14:paraId="18494F92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4C4F7B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4F7E4FC2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3BC69666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C84A77D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181A377C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4C4F7B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40CF580E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4C4F7B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6D71D9EA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4C4F7B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43C1D520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4C4F7B">
        <w:rPr>
          <w:rFonts w:ascii="Arial" w:eastAsia="Calibri" w:hAnsi="Arial" w:cs="B Nazanin"/>
          <w:highlight w:val="blue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7E1A14D9" w14:textId="77777777" w:rsidR="004C4F7B" w:rsidRPr="00DB4835" w:rsidRDefault="004C4F7B" w:rsidP="004C4F7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499EBC12" w14:textId="77777777" w:rsidR="004C4F7B" w:rsidRDefault="004C4F7B" w:rsidP="004C4F7B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3E5B633C" w14:textId="77777777" w:rsidR="007B7802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9376" w:type="dxa"/>
        <w:tblInd w:w="-196" w:type="dxa"/>
        <w:tblLook w:val="04A0" w:firstRow="1" w:lastRow="0" w:firstColumn="1" w:lastColumn="0" w:noHBand="0" w:noVBand="1"/>
      </w:tblPr>
      <w:tblGrid>
        <w:gridCol w:w="880"/>
        <w:gridCol w:w="371"/>
        <w:gridCol w:w="1607"/>
        <w:gridCol w:w="371"/>
        <w:gridCol w:w="1608"/>
        <w:gridCol w:w="1137"/>
        <w:gridCol w:w="596"/>
        <w:gridCol w:w="2098"/>
        <w:gridCol w:w="708"/>
      </w:tblGrid>
      <w:tr w:rsidR="00477522" w:rsidRPr="00736505" w14:paraId="687BBD93" w14:textId="77777777" w:rsidTr="004775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0" w:type="dxa"/>
          </w:tcPr>
          <w:p w14:paraId="7866C2F3" w14:textId="022353A9" w:rsidR="00477522" w:rsidRPr="00736505" w:rsidRDefault="00477522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736505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736505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978" w:type="dxa"/>
            <w:gridSpan w:val="2"/>
          </w:tcPr>
          <w:p w14:paraId="7369CF04" w14:textId="077A50E3" w:rsidR="00477522" w:rsidRPr="00736505" w:rsidRDefault="00477522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73650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736505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73650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73650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736505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979" w:type="dxa"/>
            <w:gridSpan w:val="2"/>
          </w:tcPr>
          <w:p w14:paraId="3D37B49B" w14:textId="77777777" w:rsidR="00477522" w:rsidRPr="00736505" w:rsidRDefault="0047752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73650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73650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1733" w:type="dxa"/>
            <w:gridSpan w:val="2"/>
          </w:tcPr>
          <w:p w14:paraId="1D18645E" w14:textId="77777777" w:rsidR="00477522" w:rsidRPr="00736505" w:rsidRDefault="0047752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73650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2806" w:type="dxa"/>
            <w:gridSpan w:val="2"/>
          </w:tcPr>
          <w:p w14:paraId="4BCF3D9E" w14:textId="6F7698B0" w:rsidR="00477522" w:rsidRPr="00736505" w:rsidRDefault="0047752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  <w:bookmarkStart w:id="0" w:name="_GoBack"/>
        <w:bookmarkEnd w:id="0"/>
      </w:tr>
      <w:tr w:rsidR="00477522" w:rsidRPr="00736505" w14:paraId="0F0C5D07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6E248ECF" w14:textId="4959130B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0008A2DB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292339FC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6B9E18F5" w14:textId="49D123ED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74870FDD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70EE7349" w14:textId="057DFA1C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2B305B0D" w14:textId="43D38B14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7921D8DC" w14:textId="0AC936D0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ناتومی </w:t>
            </w: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استخوان هاي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تشکیل دهنده لگن استخوانی </w:t>
            </w:r>
          </w:p>
        </w:tc>
        <w:tc>
          <w:tcPr>
            <w:tcW w:w="708" w:type="dxa"/>
          </w:tcPr>
          <w:p w14:paraId="228979A4" w14:textId="77777777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477522" w:rsidRPr="00736505" w14:paraId="27DD1B05" w14:textId="77777777" w:rsidTr="00477522">
        <w:trPr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68597DDA" w14:textId="1D19B33A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5ACB94A7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22C4CC2C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03093118" w14:textId="09F2E552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6CF286F4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2F301E53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12AD227D" w14:textId="64082E5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1710D4CE" w14:textId="036A66DF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ناتومی </w:t>
            </w: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عضلات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ینترنسیک و اکسترنسیک لگن و فاسیا های لگن </w:t>
            </w:r>
          </w:p>
        </w:tc>
        <w:tc>
          <w:tcPr>
            <w:tcW w:w="708" w:type="dxa"/>
          </w:tcPr>
          <w:p w14:paraId="7BC0A093" w14:textId="77777777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477522" w:rsidRPr="00736505" w14:paraId="37988758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68624CC8" w14:textId="00E80AF2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5950C4D0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421EBABA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1162E175" w14:textId="052DDEA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0027BDC3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0FA79099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196FFB74" w14:textId="2A62FE40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  <w:vAlign w:val="center"/>
          </w:tcPr>
          <w:p w14:paraId="780E6296" w14:textId="18C99C9B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بررسي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ناتومی </w:t>
            </w: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عروق و اعصاب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>لگن (2 ساعت)</w:t>
            </w:r>
          </w:p>
        </w:tc>
        <w:tc>
          <w:tcPr>
            <w:tcW w:w="708" w:type="dxa"/>
          </w:tcPr>
          <w:p w14:paraId="5AE8FF57" w14:textId="77777777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477522" w:rsidRPr="00736505" w14:paraId="014D555C" w14:textId="77777777" w:rsidTr="00477522">
        <w:trPr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718D1388" w14:textId="3BAE682D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24CB4DD3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4510A101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64BAAE55" w14:textId="2287252A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37825515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1E06E33E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68BEE811" w14:textId="0948887C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7ED9B14F" w14:textId="78ED9F65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بررسي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ناتومی رکتوم و کانال انال </w:t>
            </w:r>
          </w:p>
        </w:tc>
        <w:tc>
          <w:tcPr>
            <w:tcW w:w="708" w:type="dxa"/>
          </w:tcPr>
          <w:p w14:paraId="00741B70" w14:textId="77777777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477522" w:rsidRPr="00736505" w14:paraId="136EFF23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0ED04A59" w14:textId="0E159EA9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4F0B4D38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0174D968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6D4A4424" w14:textId="5E78DC6A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52ADBCDC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6E332148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55250220" w14:textId="3A90AD6F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07CF78F2" w14:textId="2DC1EA18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اناتومی کلیه  و حالب و مثانه و پیشابراه در مرد و زن </w:t>
            </w:r>
          </w:p>
        </w:tc>
        <w:tc>
          <w:tcPr>
            <w:tcW w:w="708" w:type="dxa"/>
          </w:tcPr>
          <w:p w14:paraId="3D5F7DEF" w14:textId="77777777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477522" w:rsidRPr="00736505" w14:paraId="71572B7E" w14:textId="77777777" w:rsidTr="00477522">
        <w:trPr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243E95DE" w14:textId="02C0E15A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3E10291B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658621D1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2425965D" w14:textId="46BF7E0A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6880F951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36E98FA3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51063F62" w14:textId="393839AE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5A607AA0" w14:textId="1F8D825A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rtl/>
                <w:lang w:bidi="fa-IR"/>
              </w:rPr>
            </w:pPr>
            <w:r w:rsidRPr="00736505">
              <w:rPr>
                <w:rFonts w:asciiTheme="minorBidi" w:hAnsiTheme="minorBidi" w:cs="B Nazanin"/>
                <w:color w:val="000000"/>
                <w:rtl/>
              </w:rPr>
              <w:t>بررسي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 اناتومی </w:t>
            </w: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دستگاه تناسلی داخلی و خارجی در زن </w:t>
            </w:r>
          </w:p>
          <w:p w14:paraId="77BA6505" w14:textId="7AC10818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</w:p>
        </w:tc>
        <w:tc>
          <w:tcPr>
            <w:tcW w:w="708" w:type="dxa"/>
          </w:tcPr>
          <w:p w14:paraId="44C26987" w14:textId="77777777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477522" w:rsidRPr="00736505" w14:paraId="78FF9686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382C7D9B" w14:textId="4658763E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14CD13DA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4353946D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062985D4" w14:textId="21447F48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30B70422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78264F56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01FFCB25" w14:textId="70BE7EEA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</w:tcPr>
          <w:p w14:paraId="6E9576E6" w14:textId="77777777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color w:val="000000"/>
                <w:rtl/>
              </w:rPr>
            </w:pPr>
            <w:r w:rsidRPr="00736505">
              <w:rPr>
                <w:rFonts w:asciiTheme="minorBidi" w:hAnsiTheme="minorBidi" w:cs="B Nazanin"/>
                <w:color w:val="000000"/>
                <w:rtl/>
              </w:rPr>
              <w:t>بررسي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 اناتومی </w:t>
            </w: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>دستگاه تناسلی در مرد</w:t>
            </w:r>
          </w:p>
          <w:p w14:paraId="4D20F59A" w14:textId="0EA287F0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</w:p>
        </w:tc>
        <w:tc>
          <w:tcPr>
            <w:tcW w:w="708" w:type="dxa"/>
          </w:tcPr>
          <w:p w14:paraId="047AE068" w14:textId="77777777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477522" w:rsidRPr="00736505" w14:paraId="0B11B5FB" w14:textId="77777777" w:rsidTr="00477522">
        <w:trPr>
          <w:trHeight w:val="1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003E7AFC" w14:textId="51A5C939" w:rsidR="00477522" w:rsidRPr="00736505" w:rsidRDefault="00477522" w:rsidP="00D15A19">
            <w:pPr>
              <w:bidi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دکتر پریچهر پاس بخش</w:t>
            </w:r>
          </w:p>
        </w:tc>
        <w:tc>
          <w:tcPr>
            <w:tcW w:w="1978" w:type="dxa"/>
            <w:gridSpan w:val="2"/>
          </w:tcPr>
          <w:p w14:paraId="30316F05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سخنرانی توسط دانشجویان</w:t>
            </w:r>
          </w:p>
          <w:p w14:paraId="57644903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</w:p>
          <w:p w14:paraId="5046C733" w14:textId="3D51CE08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توضیح برای همتایان</w:t>
            </w:r>
          </w:p>
        </w:tc>
        <w:tc>
          <w:tcPr>
            <w:tcW w:w="2745" w:type="dxa"/>
            <w:gridSpan w:val="2"/>
          </w:tcPr>
          <w:p w14:paraId="2D560C66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 w:hint="cs"/>
                <w:rtl/>
              </w:rPr>
              <w:t>سخنرانی و تدریس توسط مدرس</w:t>
            </w:r>
          </w:p>
          <w:p w14:paraId="59265EC0" w14:textId="77777777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بحثگروهی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پرسش وپاسخ</w:t>
            </w:r>
          </w:p>
          <w:p w14:paraId="4654C7B8" w14:textId="300DC058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736505">
              <w:rPr>
                <w:rFonts w:ascii="Arial" w:hAnsi="Arial" w:cs="B Nazanin" w:hint="cs"/>
                <w:rtl/>
              </w:rPr>
              <w:t>یادگیری مبتنی برحل مسئله</w:t>
            </w:r>
            <w:r w:rsidRPr="00736505">
              <w:rPr>
                <w:rFonts w:ascii="Arial" w:hAnsi="Arial" w:cs="B Nazanin"/>
              </w:rPr>
              <w:t>(PBL)</w:t>
            </w:r>
            <w:r w:rsidRPr="00736505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/</w:t>
            </w:r>
            <w:r w:rsidRPr="00736505">
              <w:rPr>
                <w:rFonts w:ascii="Arial" w:hAnsi="Arial" w:cs="B Nazanin" w:hint="cs"/>
                <w:rtl/>
              </w:rPr>
              <w:t xml:space="preserve"> آموزش مجازي</w:t>
            </w:r>
          </w:p>
        </w:tc>
        <w:tc>
          <w:tcPr>
            <w:tcW w:w="2694" w:type="dxa"/>
            <w:gridSpan w:val="2"/>
            <w:vAlign w:val="center"/>
          </w:tcPr>
          <w:p w14:paraId="3D7EAFAA" w14:textId="0752CD81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color w:val="000000"/>
              </w:rPr>
            </w:pPr>
            <w:r w:rsidRPr="00736505">
              <w:rPr>
                <w:rFonts w:asciiTheme="minorBidi" w:hAnsiTheme="minorBidi" w:cs="B Nazanin"/>
                <w:color w:val="000000"/>
                <w:rtl/>
              </w:rPr>
              <w:t xml:space="preserve">اناتومي </w:t>
            </w:r>
            <w:r w:rsidRPr="00736505">
              <w:rPr>
                <w:rFonts w:asciiTheme="minorBidi" w:hAnsiTheme="minorBidi" w:cs="B Nazanin" w:hint="cs"/>
                <w:color w:val="000000"/>
                <w:rtl/>
              </w:rPr>
              <w:t xml:space="preserve">بررسی اناتومی پرینه در زن و مرد </w:t>
            </w:r>
          </w:p>
        </w:tc>
        <w:tc>
          <w:tcPr>
            <w:tcW w:w="708" w:type="dxa"/>
          </w:tcPr>
          <w:p w14:paraId="4025F416" w14:textId="77777777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477522" w:rsidRPr="00736505" w14:paraId="13F47642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417F0453" w14:textId="15661C02" w:rsidR="00477522" w:rsidRPr="00736505" w:rsidRDefault="00477522" w:rsidP="00D15A19">
            <w:pPr>
              <w:bidi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دکتر مهدی عباسی</w:t>
            </w:r>
          </w:p>
        </w:tc>
        <w:tc>
          <w:tcPr>
            <w:tcW w:w="1978" w:type="dxa"/>
            <w:gridSpan w:val="2"/>
          </w:tcPr>
          <w:p w14:paraId="5FC48F07" w14:textId="68D4B74A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>حضور  و تشریح در کلاس عملی</w:t>
            </w:r>
          </w:p>
        </w:tc>
        <w:tc>
          <w:tcPr>
            <w:tcW w:w="2745" w:type="dxa"/>
            <w:gridSpan w:val="2"/>
          </w:tcPr>
          <w:p w14:paraId="12AFD7D0" w14:textId="37DF15AB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 xml:space="preserve">کلاس عملی </w:t>
            </w:r>
            <w:r w:rsidRPr="00736505">
              <w:rPr>
                <w:rFonts w:ascii="Arial" w:hAnsi="Arial" w:cs="B Nazanin"/>
                <w:rtl/>
              </w:rPr>
              <w:t>بررسی بر روی استخوان و تشریح کاداور</w:t>
            </w:r>
          </w:p>
        </w:tc>
        <w:tc>
          <w:tcPr>
            <w:tcW w:w="2694" w:type="dxa"/>
            <w:gridSpan w:val="2"/>
            <w:vAlign w:val="center"/>
          </w:tcPr>
          <w:p w14:paraId="7EF6F8FC" w14:textId="3E53180F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 w:hint="cs"/>
                <w:rtl/>
                <w:lang w:bidi="fa-IR"/>
              </w:rPr>
              <w:t xml:space="preserve">استخوان های لگن و عضلات لگن </w:t>
            </w:r>
          </w:p>
        </w:tc>
        <w:tc>
          <w:tcPr>
            <w:tcW w:w="708" w:type="dxa"/>
          </w:tcPr>
          <w:p w14:paraId="63BAE51D" w14:textId="49055BFB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477522" w:rsidRPr="00736505" w14:paraId="0BF7B2D4" w14:textId="77777777" w:rsidTr="0047752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24698AF5" w14:textId="749C4AE8" w:rsidR="00477522" w:rsidRPr="00736505" w:rsidRDefault="00477522" w:rsidP="00D15A19">
            <w:pPr>
              <w:bidi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دکتر مهدی عباسی</w:t>
            </w:r>
          </w:p>
        </w:tc>
        <w:tc>
          <w:tcPr>
            <w:tcW w:w="1978" w:type="dxa"/>
            <w:gridSpan w:val="2"/>
          </w:tcPr>
          <w:p w14:paraId="4ED51F92" w14:textId="67EC1816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>حضور  و تشریح در کلاس عملی</w:t>
            </w:r>
          </w:p>
        </w:tc>
        <w:tc>
          <w:tcPr>
            <w:tcW w:w="2745" w:type="dxa"/>
            <w:gridSpan w:val="2"/>
          </w:tcPr>
          <w:p w14:paraId="6129110F" w14:textId="775D6D61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 xml:space="preserve">کلاس عملی </w:t>
            </w:r>
            <w:r w:rsidRPr="00736505">
              <w:rPr>
                <w:rFonts w:ascii="Arial" w:hAnsi="Arial" w:cs="B Nazanin"/>
                <w:rtl/>
              </w:rPr>
              <w:t>تشریح کاداور</w:t>
            </w:r>
          </w:p>
        </w:tc>
        <w:tc>
          <w:tcPr>
            <w:tcW w:w="2694" w:type="dxa"/>
            <w:gridSpan w:val="2"/>
          </w:tcPr>
          <w:p w14:paraId="7F805F29" w14:textId="76D401B9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 w:hint="cs"/>
                <w:rtl/>
                <w:lang w:bidi="fa-IR"/>
              </w:rPr>
              <w:t xml:space="preserve">عروق و اعصاب لگن </w:t>
            </w:r>
          </w:p>
        </w:tc>
        <w:tc>
          <w:tcPr>
            <w:tcW w:w="708" w:type="dxa"/>
          </w:tcPr>
          <w:p w14:paraId="7ACFAB9D" w14:textId="29A11825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477522" w:rsidRPr="00736505" w14:paraId="59E1AEA6" w14:textId="77777777" w:rsidTr="00477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42868D16" w14:textId="3A4E5058" w:rsidR="00477522" w:rsidRPr="00736505" w:rsidRDefault="00477522" w:rsidP="00D15A19">
            <w:pPr>
              <w:bidi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دکتر مهدی عباسی</w:t>
            </w:r>
          </w:p>
        </w:tc>
        <w:tc>
          <w:tcPr>
            <w:tcW w:w="1978" w:type="dxa"/>
            <w:gridSpan w:val="2"/>
          </w:tcPr>
          <w:p w14:paraId="3EDF5FA8" w14:textId="6764F608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>حضور  و تشریح در کلاس عملی</w:t>
            </w:r>
          </w:p>
        </w:tc>
        <w:tc>
          <w:tcPr>
            <w:tcW w:w="2745" w:type="dxa"/>
            <w:gridSpan w:val="2"/>
          </w:tcPr>
          <w:p w14:paraId="1A6581A1" w14:textId="563A2968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 xml:space="preserve">کلاس عملی </w:t>
            </w:r>
            <w:r w:rsidRPr="00736505">
              <w:rPr>
                <w:rFonts w:ascii="Arial" w:hAnsi="Arial" w:cs="B Nazanin"/>
                <w:rtl/>
              </w:rPr>
              <w:t>تشریح کاداور</w:t>
            </w:r>
          </w:p>
        </w:tc>
        <w:tc>
          <w:tcPr>
            <w:tcW w:w="2694" w:type="dxa"/>
            <w:gridSpan w:val="2"/>
          </w:tcPr>
          <w:p w14:paraId="432ACFE9" w14:textId="69016D89" w:rsidR="00477522" w:rsidRPr="00736505" w:rsidRDefault="00477522" w:rsidP="00D15A1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/>
                <w:rtl/>
              </w:rPr>
              <w:t>دستگاه تناسلی زن و پرینه در زن</w:t>
            </w:r>
            <w:r w:rsidRPr="00736505">
              <w:rPr>
                <w:rFonts w:ascii="Arial" w:hAnsi="Arial" w:cs="B Nazanin" w:hint="cs"/>
                <w:rtl/>
              </w:rPr>
              <w:t xml:space="preserve"> </w:t>
            </w:r>
          </w:p>
        </w:tc>
        <w:tc>
          <w:tcPr>
            <w:tcW w:w="708" w:type="dxa"/>
          </w:tcPr>
          <w:p w14:paraId="5C76EFFD" w14:textId="2FADBF36" w:rsidR="00477522" w:rsidRPr="00736505" w:rsidRDefault="00477522" w:rsidP="00D15A1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477522" w:rsidRPr="00736505" w14:paraId="6DF23244" w14:textId="77777777" w:rsidTr="00477522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1" w:type="dxa"/>
            <w:gridSpan w:val="2"/>
          </w:tcPr>
          <w:p w14:paraId="41F60C2B" w14:textId="172B26E7" w:rsidR="00477522" w:rsidRPr="00736505" w:rsidRDefault="00477522" w:rsidP="00D15A19">
            <w:pPr>
              <w:bidi/>
              <w:rPr>
                <w:rFonts w:asciiTheme="minorBidi" w:hAnsiTheme="minorBidi" w:cs="B Nazanin"/>
                <w:lang w:bidi="fa-IR"/>
              </w:rPr>
            </w:pPr>
            <w:r w:rsidRPr="00736505">
              <w:rPr>
                <w:rFonts w:asciiTheme="minorBidi" w:hAnsiTheme="minorBidi" w:cs="B Nazanin"/>
                <w:rtl/>
                <w:lang w:bidi="fa-IR"/>
              </w:rPr>
              <w:t>دکتر مهدی عباسی</w:t>
            </w:r>
          </w:p>
        </w:tc>
        <w:tc>
          <w:tcPr>
            <w:tcW w:w="1978" w:type="dxa"/>
            <w:gridSpan w:val="2"/>
          </w:tcPr>
          <w:p w14:paraId="173D9CC0" w14:textId="273F7C48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>حضور  و تشریح در کلاس عملی</w:t>
            </w:r>
          </w:p>
        </w:tc>
        <w:tc>
          <w:tcPr>
            <w:tcW w:w="2745" w:type="dxa"/>
            <w:gridSpan w:val="2"/>
          </w:tcPr>
          <w:p w14:paraId="31B31E09" w14:textId="10536EB3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</w:rPr>
            </w:pPr>
            <w:r w:rsidRPr="00736505">
              <w:rPr>
                <w:rFonts w:ascii="Arial" w:hAnsi="Arial" w:cs="B Nazanin" w:hint="cs"/>
                <w:rtl/>
              </w:rPr>
              <w:t xml:space="preserve">کلاس عملی </w:t>
            </w:r>
            <w:r w:rsidRPr="00736505">
              <w:rPr>
                <w:rFonts w:ascii="Arial" w:hAnsi="Arial" w:cs="B Nazanin"/>
                <w:rtl/>
              </w:rPr>
              <w:t>تشریح کاداور</w:t>
            </w:r>
          </w:p>
        </w:tc>
        <w:tc>
          <w:tcPr>
            <w:tcW w:w="2694" w:type="dxa"/>
            <w:gridSpan w:val="2"/>
          </w:tcPr>
          <w:p w14:paraId="3F940028" w14:textId="497001CA" w:rsidR="00477522" w:rsidRPr="00736505" w:rsidRDefault="00477522" w:rsidP="00D15A1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B Nazanin"/>
                <w:rtl/>
              </w:rPr>
            </w:pPr>
            <w:r w:rsidRPr="00736505">
              <w:rPr>
                <w:rFonts w:ascii="Arial" w:hAnsi="Arial" w:cs="B Nazanin"/>
                <w:rtl/>
              </w:rPr>
              <w:t>دستگاه تناسلی مرد و پرینه در مرد</w:t>
            </w:r>
          </w:p>
        </w:tc>
        <w:tc>
          <w:tcPr>
            <w:tcW w:w="708" w:type="dxa"/>
          </w:tcPr>
          <w:p w14:paraId="2BD6E3E9" w14:textId="435E24A4" w:rsidR="00477522" w:rsidRPr="00736505" w:rsidRDefault="00477522" w:rsidP="00D15A1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736505"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</w:tbl>
    <w:p w14:paraId="79708691" w14:textId="21A6AC5D" w:rsidR="00457853" w:rsidRPr="004B362B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 w:rsidRPr="004B362B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روش</w:t>
      </w:r>
      <w:r w:rsidRPr="004B362B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 xml:space="preserve"> </w:t>
      </w:r>
      <w:r w:rsidR="00DB28EF" w:rsidRPr="004B362B">
        <w:rPr>
          <w:rFonts w:ascii="IranNastaliq" w:hAnsi="IranNastaliq" w:cs="B Nazanin" w:hint="eastAsia"/>
          <w:b/>
          <w:bCs/>
          <w:sz w:val="28"/>
          <w:szCs w:val="28"/>
          <w:rtl/>
          <w:lang w:bidi="fa-IR"/>
        </w:rPr>
        <w:t>ارز</w:t>
      </w:r>
      <w:r w:rsidR="00457853" w:rsidRPr="004B362B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ی</w:t>
      </w:r>
      <w:r w:rsidR="00457853" w:rsidRPr="004B362B">
        <w:rPr>
          <w:rFonts w:ascii="IranNastaliq" w:hAnsi="IranNastaliq" w:cs="B Nazanin" w:hint="eastAsia"/>
          <w:b/>
          <w:bCs/>
          <w:sz w:val="28"/>
          <w:szCs w:val="28"/>
          <w:rtl/>
          <w:lang w:bidi="fa-IR"/>
        </w:rPr>
        <w:t>اب</w:t>
      </w:r>
      <w:r w:rsidR="00457853" w:rsidRPr="004B362B"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>ی</w:t>
      </w:r>
      <w:r w:rsidR="00457853" w:rsidRPr="004B362B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 xml:space="preserve"> دانشجو: </w:t>
      </w:r>
    </w:p>
    <w:p w14:paraId="140A01CA" w14:textId="77777777" w:rsidR="004B362B" w:rsidRPr="004B362B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 w:rsidRPr="004B362B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4"/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201BEF7B" w14:textId="07D1BB45" w:rsidR="002547D1" w:rsidRPr="004B362B" w:rsidRDefault="00C71788" w:rsidP="004B36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5476A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تکوینی /تراکمی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</w:t>
      </w:r>
    </w:p>
    <w:p w14:paraId="5BFFD859" w14:textId="77777777" w:rsidR="004B362B" w:rsidRPr="004B362B" w:rsidRDefault="00C71788" w:rsidP="00E4240E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5C34CC7D" w14:textId="78420356" w:rsidR="00C71788" w:rsidRPr="004B362B" w:rsidRDefault="005476A7" w:rsidP="004B36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62E3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ازمون های تشخیصی ادواری در طول ترم (حداقل</w:t>
      </w:r>
      <w:r w:rsidR="00E4240E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ازمون </w:t>
      </w:r>
      <w:r w:rsidR="00162E3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و ازمون نهایی بصورت کتبی و عملی</w:t>
      </w:r>
    </w:p>
    <w:p w14:paraId="5A268F6E" w14:textId="424B7CEB" w:rsidR="00F95EA0" w:rsidRPr="004B362B" w:rsidRDefault="002547D1" w:rsidP="004B362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ذکر سهم ارزشیابی هر روش </w:t>
      </w:r>
      <w:r w:rsidR="005476A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فعالیت های کلاسی و انجام تکالیف توسط دانشجویان 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در نمره</w:t>
      </w:r>
      <w:r w:rsidR="00812EFA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E4240E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5</w:t>
      </w:r>
      <w:r w:rsidR="005476A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 از نمره نهایی پایان ترم را در بر خواهد گرفت.</w:t>
      </w:r>
      <w:r w:rsidR="00E4240E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5</w:t>
      </w:r>
      <w:r w:rsidR="00162E37"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نمره به ازمون کتبی اخر ترم تعلق خواهد داشت.</w:t>
      </w:r>
    </w:p>
    <w:p w14:paraId="11302AA9" w14:textId="77777777" w:rsidR="0049722D" w:rsidRPr="004B362B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 w:rsidRPr="004B362B">
        <w:rPr>
          <w:rFonts w:ascii="IranNastaliq" w:hAnsi="IranNastaliq" w:cs="B Nazanin" w:hint="eastAsia"/>
          <w:b/>
          <w:bCs/>
          <w:sz w:val="28"/>
          <w:szCs w:val="28"/>
          <w:rtl/>
          <w:lang w:bidi="fa-IR"/>
        </w:rPr>
        <w:t>منابع</w:t>
      </w:r>
      <w:r w:rsidRPr="004B362B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>:</w:t>
      </w:r>
      <w:r w:rsidR="0049722D" w:rsidRPr="004B362B">
        <w:rPr>
          <w:rFonts w:ascii="IranNastaliq" w:hAnsi="IranNastaliq" w:cs="B Nazanin"/>
          <w:b/>
          <w:bCs/>
          <w:sz w:val="28"/>
          <w:szCs w:val="28"/>
          <w:rtl/>
          <w:lang w:bidi="fa-IR"/>
        </w:rPr>
        <w:t xml:space="preserve"> </w:t>
      </w:r>
    </w:p>
    <w:p w14:paraId="7FE147F8" w14:textId="77777777" w:rsidR="0049722D" w:rsidRPr="004B362B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4B362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4237F555" w:rsidR="0049722D" w:rsidRPr="004B362B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4B362B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4B362B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4B362B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BF5D24" w:rsidRPr="004B362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C2698" w:rsidRPr="004B362B">
        <w:rPr>
          <w:rFonts w:asciiTheme="majorBidi" w:hAnsiTheme="majorBidi" w:cs="B Nazanin"/>
          <w:sz w:val="24"/>
          <w:szCs w:val="24"/>
          <w:lang w:bidi="fa-IR"/>
        </w:rPr>
        <w:t>Grays Anatomy / Snell Anatomy /Moor Anatomy</w:t>
      </w:r>
    </w:p>
    <w:p w14:paraId="7C88E921" w14:textId="3CE7C4A6" w:rsidR="00F7033C" w:rsidRPr="004B362B" w:rsidRDefault="004E2BE7" w:rsidP="005476A7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 w:rsidRPr="004B362B">
        <w:rPr>
          <w:rFonts w:asciiTheme="majorBidi" w:hAnsiTheme="majorBidi" w:cs="B Nazanin"/>
          <w:sz w:val="28"/>
          <w:szCs w:val="28"/>
          <w:rtl/>
          <w:lang w:bidi="fa-IR"/>
        </w:rPr>
        <w:t xml:space="preserve">      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72F0AE" w14:textId="77777777" w:rsidR="00AD41D0" w:rsidRDefault="00AD41D0" w:rsidP="00EB6DB3">
      <w:pPr>
        <w:spacing w:after="0" w:line="240" w:lineRule="auto"/>
      </w:pPr>
      <w:r>
        <w:separator/>
      </w:r>
    </w:p>
  </w:endnote>
  <w:endnote w:type="continuationSeparator" w:id="0">
    <w:p w14:paraId="41F1F75A" w14:textId="77777777" w:rsidR="00AD41D0" w:rsidRDefault="00AD41D0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3384146B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1D0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5EDBDB" w14:textId="77777777" w:rsidR="00AD41D0" w:rsidRDefault="00AD41D0" w:rsidP="00EB6DB3">
      <w:pPr>
        <w:spacing w:after="0" w:line="240" w:lineRule="auto"/>
      </w:pPr>
      <w:r>
        <w:separator/>
      </w:r>
    </w:p>
  </w:footnote>
  <w:footnote w:type="continuationSeparator" w:id="0">
    <w:p w14:paraId="0713BCB6" w14:textId="77777777" w:rsidR="00AD41D0" w:rsidRDefault="00AD41D0" w:rsidP="00EB6DB3">
      <w:pPr>
        <w:spacing w:after="0" w:line="240" w:lineRule="auto"/>
      </w:pPr>
      <w:r>
        <w:continuationSeparator/>
      </w:r>
    </w:p>
  </w:footnote>
  <w:footnote w:id="1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2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3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4"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34976"/>
    <w:multiLevelType w:val="hybridMultilevel"/>
    <w:tmpl w:val="9D461920"/>
    <w:lvl w:ilvl="0" w:tplc="A53C6BEE">
      <w:start w:val="8"/>
      <w:numFmt w:val="bullet"/>
      <w:lvlText w:val=""/>
      <w:lvlJc w:val="left"/>
      <w:pPr>
        <w:ind w:left="720" w:hanging="360"/>
      </w:pPr>
      <w:rPr>
        <w:rFonts w:ascii="Wingdings" w:eastAsia="Calibri" w:hAnsi="Wingdings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I0NzI1NzUzNjFQ0lEKTi0uzszPAykwrAUAMec/jSwAAAA="/>
  </w:docVars>
  <w:rsids>
    <w:rsidRoot w:val="00F7033C"/>
    <w:rsid w:val="0000437E"/>
    <w:rsid w:val="00041B5D"/>
    <w:rsid w:val="00047FD1"/>
    <w:rsid w:val="00052BAA"/>
    <w:rsid w:val="00055B05"/>
    <w:rsid w:val="00060C33"/>
    <w:rsid w:val="00061FAB"/>
    <w:rsid w:val="00063ECA"/>
    <w:rsid w:val="0006432E"/>
    <w:rsid w:val="0007103E"/>
    <w:rsid w:val="000838A5"/>
    <w:rsid w:val="000921C5"/>
    <w:rsid w:val="00096A68"/>
    <w:rsid w:val="000B5704"/>
    <w:rsid w:val="000B7123"/>
    <w:rsid w:val="000C5813"/>
    <w:rsid w:val="000C7326"/>
    <w:rsid w:val="000D393B"/>
    <w:rsid w:val="000E474A"/>
    <w:rsid w:val="000E51A7"/>
    <w:rsid w:val="000E701A"/>
    <w:rsid w:val="000E72CE"/>
    <w:rsid w:val="000F34BE"/>
    <w:rsid w:val="000F3FF3"/>
    <w:rsid w:val="00100BCF"/>
    <w:rsid w:val="0012159D"/>
    <w:rsid w:val="00130C50"/>
    <w:rsid w:val="00145B73"/>
    <w:rsid w:val="00145E3E"/>
    <w:rsid w:val="00145E5C"/>
    <w:rsid w:val="00154C6F"/>
    <w:rsid w:val="001567FC"/>
    <w:rsid w:val="00162E37"/>
    <w:rsid w:val="001642EC"/>
    <w:rsid w:val="001713A3"/>
    <w:rsid w:val="00176E35"/>
    <w:rsid w:val="00180C87"/>
    <w:rsid w:val="00186948"/>
    <w:rsid w:val="00187E54"/>
    <w:rsid w:val="00193733"/>
    <w:rsid w:val="00194C8D"/>
    <w:rsid w:val="001A126B"/>
    <w:rsid w:val="001A2CF4"/>
    <w:rsid w:val="001A3533"/>
    <w:rsid w:val="001B57EA"/>
    <w:rsid w:val="001B6A38"/>
    <w:rsid w:val="001C5C92"/>
    <w:rsid w:val="001D29D6"/>
    <w:rsid w:val="001D2D1F"/>
    <w:rsid w:val="001F31CB"/>
    <w:rsid w:val="002034ED"/>
    <w:rsid w:val="0020548F"/>
    <w:rsid w:val="0021543B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A2148"/>
    <w:rsid w:val="002B27AF"/>
    <w:rsid w:val="002D5FD3"/>
    <w:rsid w:val="002E06E6"/>
    <w:rsid w:val="003044E1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E59EC"/>
    <w:rsid w:val="003F5911"/>
    <w:rsid w:val="004005EE"/>
    <w:rsid w:val="00401B3A"/>
    <w:rsid w:val="0041782C"/>
    <w:rsid w:val="00426476"/>
    <w:rsid w:val="004326C2"/>
    <w:rsid w:val="00445D64"/>
    <w:rsid w:val="00445D98"/>
    <w:rsid w:val="00457853"/>
    <w:rsid w:val="00460AC6"/>
    <w:rsid w:val="0047039D"/>
    <w:rsid w:val="00472041"/>
    <w:rsid w:val="00477522"/>
    <w:rsid w:val="00477B93"/>
    <w:rsid w:val="00487986"/>
    <w:rsid w:val="004904F6"/>
    <w:rsid w:val="0049423D"/>
    <w:rsid w:val="0049722D"/>
    <w:rsid w:val="004B3386"/>
    <w:rsid w:val="004B362B"/>
    <w:rsid w:val="004B3C0D"/>
    <w:rsid w:val="004C4F7B"/>
    <w:rsid w:val="004E2BE7"/>
    <w:rsid w:val="004E306D"/>
    <w:rsid w:val="004E70F4"/>
    <w:rsid w:val="004F0DD5"/>
    <w:rsid w:val="004F2009"/>
    <w:rsid w:val="00505865"/>
    <w:rsid w:val="00527E9F"/>
    <w:rsid w:val="00530B01"/>
    <w:rsid w:val="005476A7"/>
    <w:rsid w:val="00551073"/>
    <w:rsid w:val="00562721"/>
    <w:rsid w:val="00592F5F"/>
    <w:rsid w:val="00594B67"/>
    <w:rsid w:val="005A67D4"/>
    <w:rsid w:val="005A6B51"/>
    <w:rsid w:val="005A73D4"/>
    <w:rsid w:val="005B12F0"/>
    <w:rsid w:val="005E03FB"/>
    <w:rsid w:val="005E1787"/>
    <w:rsid w:val="005E730A"/>
    <w:rsid w:val="005F151B"/>
    <w:rsid w:val="005F23E2"/>
    <w:rsid w:val="00613454"/>
    <w:rsid w:val="0062048A"/>
    <w:rsid w:val="00632F6B"/>
    <w:rsid w:val="0065017B"/>
    <w:rsid w:val="006562BE"/>
    <w:rsid w:val="0066199E"/>
    <w:rsid w:val="0067621F"/>
    <w:rsid w:val="00684E56"/>
    <w:rsid w:val="006C3301"/>
    <w:rsid w:val="006C6D99"/>
    <w:rsid w:val="006D4F70"/>
    <w:rsid w:val="006E5B52"/>
    <w:rsid w:val="006F6C7A"/>
    <w:rsid w:val="00702003"/>
    <w:rsid w:val="00712158"/>
    <w:rsid w:val="00716BE3"/>
    <w:rsid w:val="00723337"/>
    <w:rsid w:val="0073222F"/>
    <w:rsid w:val="00736505"/>
    <w:rsid w:val="00757159"/>
    <w:rsid w:val="00763530"/>
    <w:rsid w:val="007655B2"/>
    <w:rsid w:val="007A289E"/>
    <w:rsid w:val="007B1C56"/>
    <w:rsid w:val="007B3E77"/>
    <w:rsid w:val="007B7802"/>
    <w:rsid w:val="007E0732"/>
    <w:rsid w:val="007E604E"/>
    <w:rsid w:val="007F2C21"/>
    <w:rsid w:val="007F4389"/>
    <w:rsid w:val="00812EFA"/>
    <w:rsid w:val="00816A2F"/>
    <w:rsid w:val="00840220"/>
    <w:rsid w:val="0084729F"/>
    <w:rsid w:val="00852EA4"/>
    <w:rsid w:val="00857DE1"/>
    <w:rsid w:val="00885BF8"/>
    <w:rsid w:val="00896A0B"/>
    <w:rsid w:val="008A1031"/>
    <w:rsid w:val="008B7F26"/>
    <w:rsid w:val="008C1F03"/>
    <w:rsid w:val="008C2698"/>
    <w:rsid w:val="008C4889"/>
    <w:rsid w:val="008E495F"/>
    <w:rsid w:val="00906BB4"/>
    <w:rsid w:val="00914CAC"/>
    <w:rsid w:val="009332C7"/>
    <w:rsid w:val="00933443"/>
    <w:rsid w:val="009340B5"/>
    <w:rsid w:val="009375F5"/>
    <w:rsid w:val="00946D4D"/>
    <w:rsid w:val="00971252"/>
    <w:rsid w:val="009A0090"/>
    <w:rsid w:val="009E629C"/>
    <w:rsid w:val="009F4CC0"/>
    <w:rsid w:val="00A06E26"/>
    <w:rsid w:val="00A11602"/>
    <w:rsid w:val="00A178F2"/>
    <w:rsid w:val="00A3173A"/>
    <w:rsid w:val="00A5010D"/>
    <w:rsid w:val="00A55173"/>
    <w:rsid w:val="00A61F6D"/>
    <w:rsid w:val="00A65BBB"/>
    <w:rsid w:val="00A667B5"/>
    <w:rsid w:val="00A768E8"/>
    <w:rsid w:val="00AA3DED"/>
    <w:rsid w:val="00AA41DE"/>
    <w:rsid w:val="00AA4921"/>
    <w:rsid w:val="00AB5CAE"/>
    <w:rsid w:val="00AC6F84"/>
    <w:rsid w:val="00AD41D0"/>
    <w:rsid w:val="00AE1443"/>
    <w:rsid w:val="00AE6C53"/>
    <w:rsid w:val="00AF649A"/>
    <w:rsid w:val="00B02343"/>
    <w:rsid w:val="00B03A8F"/>
    <w:rsid w:val="00B03A95"/>
    <w:rsid w:val="00B12A2D"/>
    <w:rsid w:val="00B14502"/>
    <w:rsid w:val="00B237F7"/>
    <w:rsid w:val="00B240FD"/>
    <w:rsid w:val="00B37985"/>
    <w:rsid w:val="00B420E2"/>
    <w:rsid w:val="00B435A6"/>
    <w:rsid w:val="00B4711B"/>
    <w:rsid w:val="00B77FBC"/>
    <w:rsid w:val="00B80410"/>
    <w:rsid w:val="00B9475A"/>
    <w:rsid w:val="00B977E0"/>
    <w:rsid w:val="00BE015B"/>
    <w:rsid w:val="00BE4941"/>
    <w:rsid w:val="00BF350D"/>
    <w:rsid w:val="00BF5D24"/>
    <w:rsid w:val="00C06AFF"/>
    <w:rsid w:val="00C12AB4"/>
    <w:rsid w:val="00C13D14"/>
    <w:rsid w:val="00C15621"/>
    <w:rsid w:val="00C17571"/>
    <w:rsid w:val="00C42079"/>
    <w:rsid w:val="00C5164A"/>
    <w:rsid w:val="00C63B0C"/>
    <w:rsid w:val="00C71788"/>
    <w:rsid w:val="00C82781"/>
    <w:rsid w:val="00C85ABA"/>
    <w:rsid w:val="00C91E86"/>
    <w:rsid w:val="00CA29B9"/>
    <w:rsid w:val="00CA3B19"/>
    <w:rsid w:val="00CA5986"/>
    <w:rsid w:val="00CB11FC"/>
    <w:rsid w:val="00CC30EC"/>
    <w:rsid w:val="00CC7981"/>
    <w:rsid w:val="00D059C6"/>
    <w:rsid w:val="00D15A19"/>
    <w:rsid w:val="00D237ED"/>
    <w:rsid w:val="00D258F5"/>
    <w:rsid w:val="00D272D4"/>
    <w:rsid w:val="00D47EB7"/>
    <w:rsid w:val="00D848B6"/>
    <w:rsid w:val="00D92DAC"/>
    <w:rsid w:val="00D93E0C"/>
    <w:rsid w:val="00DB28EF"/>
    <w:rsid w:val="00DB4835"/>
    <w:rsid w:val="00DC7F56"/>
    <w:rsid w:val="00DD7900"/>
    <w:rsid w:val="00E02B76"/>
    <w:rsid w:val="00E2660B"/>
    <w:rsid w:val="00E270DE"/>
    <w:rsid w:val="00E358C8"/>
    <w:rsid w:val="00E4240E"/>
    <w:rsid w:val="00E51CF9"/>
    <w:rsid w:val="00E61F9C"/>
    <w:rsid w:val="00E66E78"/>
    <w:rsid w:val="00E95490"/>
    <w:rsid w:val="00EA2A7F"/>
    <w:rsid w:val="00EB6DB3"/>
    <w:rsid w:val="00EC047C"/>
    <w:rsid w:val="00EC2D0A"/>
    <w:rsid w:val="00ED5BE5"/>
    <w:rsid w:val="00EF53E0"/>
    <w:rsid w:val="00F05B8C"/>
    <w:rsid w:val="00F11338"/>
    <w:rsid w:val="00F12163"/>
    <w:rsid w:val="00F12E0F"/>
    <w:rsid w:val="00F25ED3"/>
    <w:rsid w:val="00F25F15"/>
    <w:rsid w:val="00F378AD"/>
    <w:rsid w:val="00F51BF7"/>
    <w:rsid w:val="00F62CAD"/>
    <w:rsid w:val="00F7033C"/>
    <w:rsid w:val="00F71308"/>
    <w:rsid w:val="00F93A8F"/>
    <w:rsid w:val="00F95EA0"/>
    <w:rsid w:val="00FA17A2"/>
    <w:rsid w:val="00FB08F3"/>
    <w:rsid w:val="00FB1B92"/>
    <w:rsid w:val="00FC42B8"/>
    <w:rsid w:val="00FE0B41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8798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879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8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6D7BD9434EA41D48145F93798B27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8CDF8-F381-46FB-A9BC-F0A30F3722B9}"/>
      </w:docPartPr>
      <w:docPartBody>
        <w:p w:rsidR="00C775F1" w:rsidRDefault="0018030C" w:rsidP="0018030C">
          <w:pPr>
            <w:pStyle w:val="06D7BD9434EA41D48145F93798B2792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FCF7969A2554893B68FC79832391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3A9C-BED5-4790-B20E-67AC3F00C684}"/>
      </w:docPartPr>
      <w:docPartBody>
        <w:p w:rsidR="00C775F1" w:rsidRDefault="0018030C" w:rsidP="0018030C">
          <w:pPr>
            <w:pStyle w:val="7FCF7969A2554893B68FC798323919BC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0B6AA0067240DCA46908D0F323A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ECA44-40F8-47AE-923C-323EEF451B53}"/>
      </w:docPartPr>
      <w:docPartBody>
        <w:p w:rsidR="00C775F1" w:rsidRDefault="0018030C" w:rsidP="0018030C">
          <w:pPr>
            <w:pStyle w:val="B40B6AA0067240DCA46908D0F323A5B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633A0B3B4CA481D907FBC50F1D57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478FB-16A3-49C4-9F38-935A804E733C}"/>
      </w:docPartPr>
      <w:docPartBody>
        <w:p w:rsidR="00C775F1" w:rsidRDefault="0018030C" w:rsidP="0018030C">
          <w:pPr>
            <w:pStyle w:val="B633A0B3B4CA481D907FBC50F1D57B3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05001CE7CEC4E44AF9FA60436AFF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C5C10-D8D8-4925-810F-10A687A2BAE1}"/>
      </w:docPartPr>
      <w:docPartBody>
        <w:p w:rsidR="00C775F1" w:rsidRDefault="0018030C" w:rsidP="0018030C">
          <w:pPr>
            <w:pStyle w:val="A05001CE7CEC4E44AF9FA60436AFF3E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FF0812419584B6B93F5418E1CFD8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DC529-3280-426F-866C-1AF743561EB6}"/>
      </w:docPartPr>
      <w:docPartBody>
        <w:p w:rsidR="00C775F1" w:rsidRDefault="0018030C" w:rsidP="0018030C">
          <w:pPr>
            <w:pStyle w:val="5FF0812419584B6B93F5418E1CFD84AC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3CEC43F717E4168AB8860AE81684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165F6-5C02-4A4A-A279-E9022236B69D}"/>
      </w:docPartPr>
      <w:docPartBody>
        <w:p w:rsidR="00C775F1" w:rsidRDefault="0018030C" w:rsidP="0018030C">
          <w:pPr>
            <w:pStyle w:val="63CEC43F717E4168AB8860AE8168462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CA7C03FF8F3467DABD75EFC38334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E99D9-3163-433C-9B69-95B97D702F82}"/>
      </w:docPartPr>
      <w:docPartBody>
        <w:p w:rsidR="00C775F1" w:rsidRDefault="0018030C" w:rsidP="0018030C">
          <w:pPr>
            <w:pStyle w:val="BCA7C03FF8F3467DABD75EFC3833417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A5A85AAD9604127BB176897F352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11AF1-B31D-486D-A292-04C4D8393BB2}"/>
      </w:docPartPr>
      <w:docPartBody>
        <w:p w:rsidR="00C775F1" w:rsidRDefault="0018030C" w:rsidP="0018030C">
          <w:pPr>
            <w:pStyle w:val="AA5A85AAD9604127BB176897F352046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1737605F6634714ADA0D4D330372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001EC-33D5-4A7D-B452-79EC972999A4}"/>
      </w:docPartPr>
      <w:docPartBody>
        <w:p w:rsidR="00C775F1" w:rsidRDefault="0018030C" w:rsidP="0018030C">
          <w:pPr>
            <w:pStyle w:val="81737605F6634714ADA0D4D33037252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6AD170B10094B298BB29CD967B9A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FA7D-034D-417D-B709-D68D8AB42E08}"/>
      </w:docPartPr>
      <w:docPartBody>
        <w:p w:rsidR="00C775F1" w:rsidRDefault="0018030C" w:rsidP="0018030C">
          <w:pPr>
            <w:pStyle w:val="C6AD170B10094B298BB29CD967B9A57D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8030C"/>
    <w:rsid w:val="0018030C"/>
    <w:rsid w:val="001D45D2"/>
    <w:rsid w:val="00326252"/>
    <w:rsid w:val="00440469"/>
    <w:rsid w:val="004A7EE2"/>
    <w:rsid w:val="009700EC"/>
    <w:rsid w:val="00A533D3"/>
    <w:rsid w:val="00B47B39"/>
    <w:rsid w:val="00C24644"/>
    <w:rsid w:val="00C7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/"/>
  <w:listSeparator w:val="؛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030C"/>
  </w:style>
  <w:style w:type="paragraph" w:customStyle="1" w:styleId="06D7BD9434EA41D48145F93798B27923">
    <w:name w:val="06D7BD9434EA41D48145F93798B27923"/>
    <w:rsid w:val="0018030C"/>
  </w:style>
  <w:style w:type="paragraph" w:customStyle="1" w:styleId="7FCF7969A2554893B68FC798323919BC">
    <w:name w:val="7FCF7969A2554893B68FC798323919BC"/>
    <w:rsid w:val="0018030C"/>
  </w:style>
  <w:style w:type="paragraph" w:customStyle="1" w:styleId="B40B6AA0067240DCA46908D0F323A5B8">
    <w:name w:val="B40B6AA0067240DCA46908D0F323A5B8"/>
    <w:rsid w:val="0018030C"/>
  </w:style>
  <w:style w:type="paragraph" w:customStyle="1" w:styleId="B633A0B3B4CA481D907FBC50F1D57B39">
    <w:name w:val="B633A0B3B4CA481D907FBC50F1D57B39"/>
    <w:rsid w:val="0018030C"/>
  </w:style>
  <w:style w:type="paragraph" w:customStyle="1" w:styleId="A05001CE7CEC4E44AF9FA60436AFF3E6">
    <w:name w:val="A05001CE7CEC4E44AF9FA60436AFF3E6"/>
    <w:rsid w:val="0018030C"/>
  </w:style>
  <w:style w:type="paragraph" w:customStyle="1" w:styleId="5FF0812419584B6B93F5418E1CFD84AC">
    <w:name w:val="5FF0812419584B6B93F5418E1CFD84AC"/>
    <w:rsid w:val="0018030C"/>
  </w:style>
  <w:style w:type="paragraph" w:customStyle="1" w:styleId="63CEC43F717E4168AB8860AE8168462F">
    <w:name w:val="63CEC43F717E4168AB8860AE8168462F"/>
    <w:rsid w:val="0018030C"/>
  </w:style>
  <w:style w:type="paragraph" w:customStyle="1" w:styleId="BCA7C03FF8F3467DABD75EFC38334170">
    <w:name w:val="BCA7C03FF8F3467DABD75EFC38334170"/>
    <w:rsid w:val="0018030C"/>
  </w:style>
  <w:style w:type="paragraph" w:customStyle="1" w:styleId="AA5A85AAD9604127BB176897F3520464">
    <w:name w:val="AA5A85AAD9604127BB176897F3520464"/>
    <w:rsid w:val="0018030C"/>
  </w:style>
  <w:style w:type="paragraph" w:customStyle="1" w:styleId="81737605F6634714ADA0D4D330372528">
    <w:name w:val="81737605F6634714ADA0D4D330372528"/>
    <w:rsid w:val="0018030C"/>
  </w:style>
  <w:style w:type="paragraph" w:customStyle="1" w:styleId="C6AD170B10094B298BB29CD967B9A57D">
    <w:name w:val="C6AD170B10094B298BB29CD967B9A57D"/>
    <w:rsid w:val="0018030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030C"/>
  </w:style>
  <w:style w:type="paragraph" w:customStyle="1" w:styleId="06D7BD9434EA41D48145F93798B27923">
    <w:name w:val="06D7BD9434EA41D48145F93798B27923"/>
    <w:rsid w:val="0018030C"/>
  </w:style>
  <w:style w:type="paragraph" w:customStyle="1" w:styleId="7FCF7969A2554893B68FC798323919BC">
    <w:name w:val="7FCF7969A2554893B68FC798323919BC"/>
    <w:rsid w:val="0018030C"/>
  </w:style>
  <w:style w:type="paragraph" w:customStyle="1" w:styleId="B40B6AA0067240DCA46908D0F323A5B8">
    <w:name w:val="B40B6AA0067240DCA46908D0F323A5B8"/>
    <w:rsid w:val="0018030C"/>
  </w:style>
  <w:style w:type="paragraph" w:customStyle="1" w:styleId="B633A0B3B4CA481D907FBC50F1D57B39">
    <w:name w:val="B633A0B3B4CA481D907FBC50F1D57B39"/>
    <w:rsid w:val="0018030C"/>
  </w:style>
  <w:style w:type="paragraph" w:customStyle="1" w:styleId="A05001CE7CEC4E44AF9FA60436AFF3E6">
    <w:name w:val="A05001CE7CEC4E44AF9FA60436AFF3E6"/>
    <w:rsid w:val="0018030C"/>
  </w:style>
  <w:style w:type="paragraph" w:customStyle="1" w:styleId="5FF0812419584B6B93F5418E1CFD84AC">
    <w:name w:val="5FF0812419584B6B93F5418E1CFD84AC"/>
    <w:rsid w:val="0018030C"/>
  </w:style>
  <w:style w:type="paragraph" w:customStyle="1" w:styleId="63CEC43F717E4168AB8860AE8168462F">
    <w:name w:val="63CEC43F717E4168AB8860AE8168462F"/>
    <w:rsid w:val="0018030C"/>
  </w:style>
  <w:style w:type="paragraph" w:customStyle="1" w:styleId="BCA7C03FF8F3467DABD75EFC38334170">
    <w:name w:val="BCA7C03FF8F3467DABD75EFC38334170"/>
    <w:rsid w:val="0018030C"/>
  </w:style>
  <w:style w:type="paragraph" w:customStyle="1" w:styleId="AA5A85AAD9604127BB176897F3520464">
    <w:name w:val="AA5A85AAD9604127BB176897F3520464"/>
    <w:rsid w:val="0018030C"/>
  </w:style>
  <w:style w:type="paragraph" w:customStyle="1" w:styleId="81737605F6634714ADA0D4D330372528">
    <w:name w:val="81737605F6634714ADA0D4D330372528"/>
    <w:rsid w:val="0018030C"/>
  </w:style>
  <w:style w:type="paragraph" w:customStyle="1" w:styleId="C6AD170B10094B298BB29CD967B9A57D">
    <w:name w:val="C6AD170B10094B298BB29CD967B9A57D"/>
    <w:rsid w:val="001803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16884-22FB-4B97-A2A7-6372D719D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0-08-02T12:25:00Z</cp:lastPrinted>
  <dcterms:created xsi:type="dcterms:W3CDTF">2024-01-26T08:51:00Z</dcterms:created>
  <dcterms:modified xsi:type="dcterms:W3CDTF">2024-01-26T08:51:00Z</dcterms:modified>
</cp:coreProperties>
</file>